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43E12CC2"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sidR="00622C87">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362A7D00"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sidR="00622C87">
        <w:rPr>
          <w:rFonts w:ascii="Times New Roman" w:eastAsia="Times New Roman" w:hAnsi="Times New Roman" w:cs="Times New Roman"/>
          <w:sz w:val="24"/>
          <w:szCs w:val="24"/>
        </w:rPr>
        <w:t>B.</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proofErr w:type="gramStart"/>
      <w:r w:rsidR="0019153F">
        <w:rPr>
          <w:rFonts w:ascii="Times New Roman" w:eastAsia="Times New Roman" w:hAnsi="Times New Roman" w:cs="Times New Roman"/>
          <w:sz w:val="24"/>
          <w:szCs w:val="24"/>
        </w:rPr>
        <w:t>Provinces</w:t>
      </w:r>
      <w:proofErr w:type="gramEnd"/>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4E997E05"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sidR="00622C87">
        <w:rPr>
          <w:rFonts w:ascii="Times New Roman" w:eastAsia="Times New Roman" w:hAnsi="Times New Roman" w:cs="Times New Roman"/>
          <w:sz w:val="24"/>
          <w:szCs w:val="24"/>
        </w:rPr>
        <w:t xml:space="preserve">   C. </w:t>
      </w:r>
      <w:r>
        <w:rPr>
          <w:rFonts w:ascii="Times New Roman" w:eastAsia="Times New Roman" w:hAnsi="Times New Roman" w:cs="Times New Roman"/>
          <w:sz w:val="24"/>
          <w:szCs w:val="24"/>
        </w:rPr>
        <w:t xml:space="preserve">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228ED7EE" w:rsidR="00A6312E" w:rsidRPr="003B3A1B" w:rsidRDefault="00A6312E" w:rsidP="003B3A1B">
      <w:pPr>
        <w:pStyle w:val="ListParagraph"/>
        <w:numPr>
          <w:ilvl w:val="0"/>
          <w:numId w:val="2"/>
        </w:numPr>
        <w:spacing w:after="0" w:line="480" w:lineRule="auto"/>
        <w:jc w:val="both"/>
        <w:rPr>
          <w:rFonts w:ascii="Times New Roman" w:eastAsia="Times New Roman" w:hAnsi="Times New Roman" w:cs="Times New Roman"/>
          <w:sz w:val="24"/>
          <w:szCs w:val="24"/>
        </w:rPr>
      </w:pPr>
      <w:r w:rsidRPr="003B3A1B">
        <w:rPr>
          <w:rFonts w:ascii="Times New Roman" w:eastAsia="Times New Roman" w:hAnsi="Times New Roman" w:cs="Times New Roman"/>
          <w:sz w:val="24"/>
          <w:szCs w:val="24"/>
        </w:rPr>
        <w:t xml:space="preserve">Determine the </w:t>
      </w:r>
      <w:r w:rsidR="00D42246" w:rsidRPr="003B3A1B">
        <w:rPr>
          <w:rFonts w:ascii="Times New Roman" w:eastAsia="Times New Roman" w:hAnsi="Times New Roman" w:cs="Times New Roman"/>
          <w:sz w:val="24"/>
          <w:szCs w:val="24"/>
        </w:rPr>
        <w:t xml:space="preserve">top 5 </w:t>
      </w:r>
      <w:r w:rsidRPr="003B3A1B">
        <w:rPr>
          <w:rFonts w:ascii="Times New Roman" w:eastAsia="Times New Roman" w:hAnsi="Times New Roman" w:cs="Times New Roman"/>
          <w:sz w:val="24"/>
          <w:szCs w:val="24"/>
        </w:rPr>
        <w:t>typhoon</w:t>
      </w:r>
      <w:r w:rsidR="00D42246" w:rsidRPr="003B3A1B">
        <w:rPr>
          <w:rFonts w:ascii="Times New Roman" w:eastAsia="Times New Roman" w:hAnsi="Times New Roman" w:cs="Times New Roman"/>
          <w:sz w:val="24"/>
          <w:szCs w:val="24"/>
        </w:rPr>
        <w:t>s</w:t>
      </w:r>
      <w:r w:rsidRPr="003B3A1B">
        <w:rPr>
          <w:rFonts w:ascii="Times New Roman" w:eastAsia="Times New Roman" w:hAnsi="Times New Roman" w:cs="Times New Roman"/>
          <w:sz w:val="24"/>
          <w:szCs w:val="24"/>
        </w:rPr>
        <w:t xml:space="preserve"> from 2000-2022 that brought the greatest number of casualties to the </w:t>
      </w:r>
      <w:r w:rsidR="00C20952" w:rsidRPr="003B3A1B">
        <w:rPr>
          <w:rFonts w:ascii="Times New Roman" w:eastAsia="Times New Roman" w:hAnsi="Times New Roman" w:cs="Times New Roman"/>
          <w:sz w:val="24"/>
          <w:szCs w:val="24"/>
        </w:rPr>
        <w:t xml:space="preserve">in </w:t>
      </w:r>
      <w:r w:rsidRPr="003B3A1B">
        <w:rPr>
          <w:rFonts w:ascii="Times New Roman" w:eastAsia="Times New Roman" w:hAnsi="Times New Roman" w:cs="Times New Roman"/>
          <w:sz w:val="24"/>
          <w:szCs w:val="24"/>
        </w:rPr>
        <w:t>America</w:t>
      </w:r>
      <w:r w:rsidR="00C20952" w:rsidRPr="003B3A1B">
        <w:rPr>
          <w:rFonts w:ascii="Times New Roman" w:eastAsia="Times New Roman" w:hAnsi="Times New Roman" w:cs="Times New Roman"/>
          <w:sz w:val="24"/>
          <w:szCs w:val="24"/>
        </w:rPr>
        <w:t xml:space="preserve"> as a whole</w:t>
      </w:r>
      <w:r w:rsidR="00D42246" w:rsidRPr="003B3A1B">
        <w:rPr>
          <w:rFonts w:ascii="Times New Roman" w:eastAsia="Times New Roman" w:hAnsi="Times New Roman" w:cs="Times New Roman"/>
          <w:sz w:val="24"/>
          <w:szCs w:val="24"/>
        </w:rPr>
        <w:t xml:space="preserve"> based from the Total Affected and Total Damages, Adjusted ('000 US$) x variables</w:t>
      </w:r>
      <w:r w:rsidRPr="003B3A1B">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4CDD0F9A"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3B3A1B">
            <w:t>C</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E066E4B"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D</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571E7D7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3B3A1B">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2AE4B034"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3B3A1B">
        <w:rPr>
          <w:rFonts w:ascii="Times New Roman" w:eastAsia="Times New Roman" w:hAnsi="Times New Roman" w:cs="Times New Roman"/>
          <w:sz w:val="24"/>
          <w:szCs w:val="24"/>
        </w:rPr>
        <w:t>F</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254189"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79337DD6" w14:textId="77777777" w:rsidR="00C65A4D" w:rsidRDefault="00846A11" w:rsidP="00C65A4D">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w:t>
      </w:r>
      <w:r w:rsidR="00C65A4D">
        <w:rPr>
          <w:rFonts w:ascii="Times New Roman" w:eastAsia="Times New Roman" w:hAnsi="Times New Roman" w:cs="Times New Roman"/>
          <w:bCs/>
          <w:sz w:val="24"/>
          <w:szCs w:val="24"/>
        </w:rPr>
        <w:t xml:space="preserve"> on the </w:t>
      </w:r>
      <w:proofErr w:type="spellStart"/>
      <w:r w:rsidR="00C65A4D">
        <w:rPr>
          <w:rFonts w:ascii="Times New Roman" w:eastAsia="Times New Roman" w:hAnsi="Times New Roman" w:cs="Times New Roman"/>
          <w:bCs/>
          <w:sz w:val="24"/>
          <w:szCs w:val="24"/>
        </w:rPr>
        <w:t>ipynb</w:t>
      </w:r>
      <w:proofErr w:type="spellEnd"/>
      <w:r w:rsidR="00C65A4D">
        <w:rPr>
          <w:rFonts w:ascii="Times New Roman" w:eastAsia="Times New Roman" w:hAnsi="Times New Roman" w:cs="Times New Roman"/>
          <w:bCs/>
          <w:sz w:val="24"/>
          <w:szCs w:val="24"/>
        </w:rPr>
        <w:t xml:space="preserve"> files listed below;</w:t>
      </w:r>
    </w:p>
    <w:p w14:paraId="5070C92D" w14:textId="29E89DE7" w:rsidR="00C65A4D" w:rsidRDefault="00C65A4D"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merica’s Data Set:</w:t>
      </w:r>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 1. </w:t>
      </w:r>
      <w:r w:rsidRPr="00C65A4D">
        <w:rPr>
          <w:rFonts w:ascii="Times New Roman" w:eastAsia="Times New Roman" w:hAnsi="Times New Roman" w:cs="Times New Roman"/>
          <w:bCs/>
          <w:sz w:val="24"/>
          <w:szCs w:val="24"/>
        </w:rPr>
        <w:t xml:space="preserve">ITBA-3207_TeamTyphoonAnalysts\Data Sets Coding Analysis\America </w:t>
      </w:r>
      <w:proofErr w:type="gramStart"/>
      <w:r w:rsidRPr="00C65A4D">
        <w:rPr>
          <w:rFonts w:ascii="Times New Roman" w:eastAsia="Times New Roman" w:hAnsi="Times New Roman" w:cs="Times New Roman"/>
          <w:bCs/>
          <w:sz w:val="24"/>
          <w:szCs w:val="24"/>
        </w:rPr>
        <w:t xml:space="preserve">Data </w:t>
      </w:r>
      <w:r>
        <w:rPr>
          <w:rFonts w:ascii="Times New Roman" w:eastAsia="Times New Roman" w:hAnsi="Times New Roman" w:cs="Times New Roman"/>
          <w:bCs/>
          <w:sz w:val="24"/>
          <w:szCs w:val="24"/>
        </w:rPr>
        <w:t xml:space="preserve"> </w:t>
      </w:r>
      <w:r w:rsidRPr="00C65A4D">
        <w:rPr>
          <w:rFonts w:ascii="Times New Roman" w:eastAsia="Times New Roman" w:hAnsi="Times New Roman" w:cs="Times New Roman"/>
          <w:bCs/>
          <w:sz w:val="24"/>
          <w:szCs w:val="24"/>
        </w:rPr>
        <w:t>set</w:t>
      </w:r>
      <w:proofErr w:type="gramEnd"/>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2000-2022 Data set Codes and </w:t>
      </w:r>
      <w:proofErr w:type="spellStart"/>
      <w:r w:rsidRPr="003E73B3">
        <w:rPr>
          <w:rFonts w:ascii="Times New Roman" w:eastAsia="Times New Roman" w:hAnsi="Times New Roman" w:cs="Times New Roman"/>
          <w:b/>
          <w:sz w:val="24"/>
          <w:szCs w:val="24"/>
        </w:rPr>
        <w:t>Results.ipynb</w:t>
      </w:r>
      <w:proofErr w:type="spellEnd"/>
      <w:r>
        <w:rPr>
          <w:rFonts w:ascii="Times New Roman" w:eastAsia="Times New Roman" w:hAnsi="Times New Roman" w:cs="Times New Roman"/>
          <w:bCs/>
          <w:sz w:val="24"/>
          <w:szCs w:val="24"/>
        </w:rPr>
        <w:br/>
        <w:t xml:space="preserve"> </w:t>
      </w:r>
      <w:r>
        <w:rPr>
          <w:rFonts w:ascii="Times New Roman" w:eastAsia="Times New Roman" w:hAnsi="Times New Roman" w:cs="Times New Roman"/>
          <w:bCs/>
          <w:sz w:val="24"/>
          <w:szCs w:val="24"/>
        </w:rPr>
        <w:tab/>
        <w:t xml:space="preserve">2. </w:t>
      </w:r>
      <w:r w:rsidRPr="00C65A4D">
        <w:rPr>
          <w:rFonts w:ascii="Times New Roman" w:eastAsia="Times New Roman" w:hAnsi="Times New Roman" w:cs="Times New Roman"/>
          <w:bCs/>
          <w:sz w:val="24"/>
          <w:szCs w:val="24"/>
        </w:rPr>
        <w:t>ITBA-3207_TeamTyphoonAnalysts\Data Sets Coding Analysis\America Data set</w:t>
      </w:r>
      <w:r>
        <w:rPr>
          <w:rFonts w:ascii="Times New Roman" w:eastAsia="Times New Roman" w:hAnsi="Times New Roman" w:cs="Times New Roman"/>
          <w:bCs/>
          <w:sz w:val="24"/>
          <w:szCs w:val="24"/>
        </w:rPr>
        <w:t>\</w:t>
      </w:r>
      <w:r w:rsidRPr="003E73B3">
        <w:rPr>
          <w:rFonts w:ascii="Times New Roman" w:eastAsia="Times New Roman" w:hAnsi="Times New Roman" w:cs="Times New Roman"/>
          <w:b/>
          <w:sz w:val="24"/>
          <w:szCs w:val="24"/>
        </w:rPr>
        <w:t xml:space="preserve">Per Year 2000-2022 EMDAT </w:t>
      </w:r>
      <w:proofErr w:type="spellStart"/>
      <w:r w:rsidRPr="003E73B3">
        <w:rPr>
          <w:rFonts w:ascii="Times New Roman" w:eastAsia="Times New Roman" w:hAnsi="Times New Roman" w:cs="Times New Roman"/>
          <w:b/>
          <w:sz w:val="24"/>
          <w:szCs w:val="24"/>
        </w:rPr>
        <w:t>Data.ipynb</w:t>
      </w:r>
      <w:proofErr w:type="spellEnd"/>
    </w:p>
    <w:p w14:paraId="5BFE7D02" w14:textId="4509848B" w:rsidR="00B80D4E" w:rsidRDefault="00B80D4E" w:rsidP="00C65A4D">
      <w:pPr>
        <w:spacing w:after="0" w:line="480" w:lineRule="auto"/>
        <w:ind w:left="720"/>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hilippines’ Data Set:</w:t>
      </w:r>
    </w:p>
    <w:p w14:paraId="192E8FC1" w14:textId="53AB8C43" w:rsidR="00B80D4E" w:rsidRDefault="00F76003" w:rsidP="00F76003">
      <w:pPr>
        <w:spacing w:after="0" w:line="48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bCs/>
          <w:sz w:val="24"/>
          <w:szCs w:val="24"/>
        </w:rPr>
        <w:t xml:space="preserve">1. </w:t>
      </w:r>
      <w:r w:rsidRPr="00F76003">
        <w:rPr>
          <w:rFonts w:ascii="Times New Roman" w:eastAsia="Times New Roman" w:hAnsi="Times New Roman" w:cs="Times New Roman"/>
          <w:bCs/>
          <w:sz w:val="24"/>
          <w:szCs w:val="24"/>
        </w:rPr>
        <w:t>ITBA-3207_TeamTyphoonAnalysts\Data Sets Coding Analysis\Philippine Data set</w:t>
      </w:r>
      <w:r w:rsidR="00BD4647">
        <w:rPr>
          <w:rFonts w:ascii="Times New Roman" w:eastAsia="Times New Roman" w:hAnsi="Times New Roman" w:cs="Times New Roman"/>
          <w:bCs/>
          <w:sz w:val="24"/>
          <w:szCs w:val="24"/>
        </w:rPr>
        <w:t>\</w:t>
      </w:r>
      <w:r w:rsidR="00BD4647" w:rsidRPr="00BD4647">
        <w:rPr>
          <w:rFonts w:ascii="Times New Roman" w:eastAsia="Times New Roman" w:hAnsi="Times New Roman" w:cs="Times New Roman"/>
          <w:b/>
          <w:sz w:val="24"/>
          <w:szCs w:val="24"/>
        </w:rPr>
        <w:t>Philippine Dataset Coding Analysis 2019.ipynb</w:t>
      </w:r>
    </w:p>
    <w:p w14:paraId="0000005A" w14:textId="38D857C6" w:rsidR="00566092" w:rsidRPr="00C65A4D" w:rsidRDefault="00846A11" w:rsidP="00FB106A">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that experienced the fewest impacted families each typhoon. Additionally, worldwide hurricane datasets from the Centre for Research on the Epidemiology of Disasters' </w:t>
      </w:r>
      <w:r>
        <w:rPr>
          <w:rFonts w:ascii="Times New Roman" w:eastAsia="Times New Roman" w:hAnsi="Times New Roman" w:cs="Times New Roman"/>
          <w:sz w:val="24"/>
          <w:szCs w:val="24"/>
        </w:rPr>
        <w:lastRenderedPageBreak/>
        <w:t>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EF48DD"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15CB0D05" w14:textId="71870171" w:rsidR="008B6805" w:rsidRDefault="008B6805">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3. Goal 15: Life on Land - </w:t>
      </w:r>
      <w:r w:rsidRPr="008B6805">
        <w:rPr>
          <w:rFonts w:ascii="Times New Roman" w:eastAsia="Times New Roman" w:hAnsi="Times New Roman" w:cs="Times New Roman"/>
          <w:sz w:val="24"/>
          <w:szCs w:val="24"/>
        </w:rPr>
        <w:t>This SDG seeks to manage forests sustainably, prevent desertification, halt and reverse land degradation, and halt biodiversity loss.</w:t>
      </w:r>
    </w:p>
    <w:p w14:paraId="00000060" w14:textId="6574322E"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se SDGs are aligned with the TMRF project as it will provide a mitigation and response plan based on the tested and used framework by the </w:t>
      </w:r>
      <w:r w:rsidR="008B6805">
        <w:rPr>
          <w:rFonts w:ascii="Times New Roman" w:eastAsia="Times New Roman" w:hAnsi="Times New Roman" w:cs="Times New Roman"/>
          <w:sz w:val="24"/>
          <w:szCs w:val="24"/>
        </w:rPr>
        <w:t>American</w:t>
      </w:r>
      <w:r>
        <w:rPr>
          <w:rFonts w:ascii="Times New Roman" w:eastAsia="Times New Roman" w:hAnsi="Times New Roman" w:cs="Times New Roman"/>
          <w:sz w:val="24"/>
          <w:szCs w:val="24"/>
        </w:rPr>
        <w:t xml:space="preserve">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254189">
      <w:pPr>
        <w:spacing w:line="480" w:lineRule="auto"/>
        <w:rPr>
          <w:rFonts w:ascii="Times New Roman" w:eastAsia="Times New Roman" w:hAnsi="Times New Roman" w:cs="Times New Roman"/>
          <w:sz w:val="24"/>
          <w:szCs w:val="24"/>
        </w:rPr>
      </w:pPr>
      <w:hyperlink r:id="rId13">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4"/>
      <w:headerReference w:type="first" r:id="rId15"/>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Affected_PERs</w:t>
      </w:r>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Affected_PERs</w:t>
      </w:r>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Countries – death, Injured, Total Affected Indiv</w:t>
      </w:r>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C2ACA" w14:textId="77777777" w:rsidR="00254189" w:rsidRDefault="00254189">
      <w:pPr>
        <w:spacing w:after="0" w:line="240" w:lineRule="auto"/>
      </w:pPr>
      <w:r>
        <w:separator/>
      </w:r>
    </w:p>
  </w:endnote>
  <w:endnote w:type="continuationSeparator" w:id="0">
    <w:p w14:paraId="4C61E521" w14:textId="77777777" w:rsidR="00254189" w:rsidRDefault="002541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31302" w14:textId="77777777" w:rsidR="00254189" w:rsidRDefault="00254189">
      <w:pPr>
        <w:spacing w:after="0" w:line="240" w:lineRule="auto"/>
      </w:pPr>
      <w:r>
        <w:separator/>
      </w:r>
    </w:p>
  </w:footnote>
  <w:footnote w:type="continuationSeparator" w:id="0">
    <w:p w14:paraId="763BD173" w14:textId="77777777" w:rsidR="00254189" w:rsidRDefault="002541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7B0C30"/>
    <w:multiLevelType w:val="hybridMultilevel"/>
    <w:tmpl w:val="EF66D5A4"/>
    <w:lvl w:ilvl="0" w:tplc="61EE77B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58C95B98"/>
    <w:multiLevelType w:val="hybridMultilevel"/>
    <w:tmpl w:val="86ACE670"/>
    <w:lvl w:ilvl="0" w:tplc="1C6EFD3C">
      <w:start w:val="1"/>
      <w:numFmt w:val="upp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2"/>
  </w:num>
  <w:num w:numId="3" w16cid:durableId="4547608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sFAPpkt14tAAAA"/>
  </w:docVars>
  <w:rsids>
    <w:rsidRoot w:val="00566092"/>
    <w:rsid w:val="00027E8A"/>
    <w:rsid w:val="00053DEB"/>
    <w:rsid w:val="000C57A8"/>
    <w:rsid w:val="000E6716"/>
    <w:rsid w:val="001203B5"/>
    <w:rsid w:val="00142CA4"/>
    <w:rsid w:val="00155C6F"/>
    <w:rsid w:val="00162829"/>
    <w:rsid w:val="001743D7"/>
    <w:rsid w:val="001876D5"/>
    <w:rsid w:val="0019153F"/>
    <w:rsid w:val="001E1D23"/>
    <w:rsid w:val="001E5974"/>
    <w:rsid w:val="00210137"/>
    <w:rsid w:val="00254189"/>
    <w:rsid w:val="002C082E"/>
    <w:rsid w:val="002C28B8"/>
    <w:rsid w:val="002D546E"/>
    <w:rsid w:val="002D66D8"/>
    <w:rsid w:val="002E04DE"/>
    <w:rsid w:val="002F3B83"/>
    <w:rsid w:val="002F57B6"/>
    <w:rsid w:val="00310DDE"/>
    <w:rsid w:val="003204CC"/>
    <w:rsid w:val="00332224"/>
    <w:rsid w:val="00394A40"/>
    <w:rsid w:val="00394E68"/>
    <w:rsid w:val="0039721F"/>
    <w:rsid w:val="003B3A1B"/>
    <w:rsid w:val="003E3C72"/>
    <w:rsid w:val="003E73B3"/>
    <w:rsid w:val="00426B33"/>
    <w:rsid w:val="00474FDE"/>
    <w:rsid w:val="004D3B53"/>
    <w:rsid w:val="00540122"/>
    <w:rsid w:val="00566092"/>
    <w:rsid w:val="005A5F2A"/>
    <w:rsid w:val="005C68D4"/>
    <w:rsid w:val="00616DD7"/>
    <w:rsid w:val="00622C87"/>
    <w:rsid w:val="0063385F"/>
    <w:rsid w:val="0065033B"/>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805"/>
    <w:rsid w:val="008B6921"/>
    <w:rsid w:val="00904520"/>
    <w:rsid w:val="00946D54"/>
    <w:rsid w:val="009B1092"/>
    <w:rsid w:val="009B6B90"/>
    <w:rsid w:val="009E576B"/>
    <w:rsid w:val="009F3587"/>
    <w:rsid w:val="00A144CF"/>
    <w:rsid w:val="00A235CF"/>
    <w:rsid w:val="00A2435C"/>
    <w:rsid w:val="00A45EFF"/>
    <w:rsid w:val="00A5548E"/>
    <w:rsid w:val="00A6312E"/>
    <w:rsid w:val="00A63728"/>
    <w:rsid w:val="00A751AA"/>
    <w:rsid w:val="00AB0FA7"/>
    <w:rsid w:val="00AE5911"/>
    <w:rsid w:val="00B53A57"/>
    <w:rsid w:val="00B564B1"/>
    <w:rsid w:val="00B80D4E"/>
    <w:rsid w:val="00B82ACA"/>
    <w:rsid w:val="00B8317D"/>
    <w:rsid w:val="00BB22A4"/>
    <w:rsid w:val="00BD4647"/>
    <w:rsid w:val="00BF5C48"/>
    <w:rsid w:val="00C20952"/>
    <w:rsid w:val="00C65A4D"/>
    <w:rsid w:val="00C7123F"/>
    <w:rsid w:val="00C83F1C"/>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319A3"/>
    <w:rsid w:val="00F4637C"/>
    <w:rsid w:val="00F76003"/>
    <w:rsid w:val="00FA5407"/>
    <w:rsid w:val="00FB106A"/>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30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humdata.org/user/jaddaw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Cal22</b:Tag>
    <b:SourceType>InternetSite</b:SourceType>
    <b:Guid>{E7134D82-8DAB-4FAC-9F46-BFBD923997FE}</b:Guid>
    <b:Title>Your Modern Business Guide To Data Analysis Methods And Techniques</b:Title>
    <b:InternetSiteTitle>datapine.com</b:InternetSiteTitle>
    <b:Year>2022</b:Year>
    <b:Month>March</b:Month>
    <b:Day>9</b:Day>
    <b:URL>https://www.datapine.com/blog/data-analysis-methods-and-techniques/</b:URL>
    <b:Author>
      <b:Author>
        <b:NameList>
          <b:Person>
            <b:Last>Calzon</b:Last>
            <b:First>Bernardita</b:First>
          </b:Person>
        </b:NameList>
      </b:Author>
    </b:Author>
    <b:YearAccessed>2022</b:YearAccessed>
    <b:MonthAccessed>March</b:MonthAccessed>
    <b:RefOrder>1</b:RefOrder>
  </b:Source>
  <b:Source>
    <b:Tag>Bro13</b:Tag>
    <b:SourceType>InternetSite</b:SourceType>
    <b:Guid>{2A01E5FD-72D4-41A6-A96D-B1E9B7F4F08D}</b:Guid>
    <b:Title>The Philippines Is the Most Storm-Exposed Country on Earth</b:Title>
    <b:InternetSiteTitle>world.time.com</b:InternetSiteTitle>
    <b:Year>2013</b:Year>
    <b:Month>November</b:Month>
    <b:Day>11</b:Day>
    <b:URL>https://world.time.com/2013/11/11/the-philippines-is-the-most-storm-exposed-country-on-earth/?fbclid=IwAR1xfQgQHZkgjZck_X9EBg_Jvj76wm7EL-I8OHJebNGkpLxIsEgHLxqPcrU</b:URL>
    <b:Author>
      <b:Author>
        <b:NameList>
          <b:Person>
            <b:Last>Brown</b:Last>
            <b:First>Sophie</b:First>
          </b:Person>
        </b:NameList>
      </b:Author>
    </b:Author>
    <b:YearAccessed>2022</b:YearAccessed>
    <b:MonthAccessed>March</b:MonthAccessed>
    <b:RefOrder>2</b:RefOrder>
  </b:Source>
  <b:Source>
    <b:Tag>Hum19</b:Tag>
    <b:SourceType>InternetSite</b:SourceType>
    <b:Guid>{9047A0E2-C47A-42DF-9A55-4123DA5F9DC0}</b:Guid>
    <b:Author>
      <b:Author>
        <b:NameList>
          <b:Person>
            <b:Last>Addawe </b:Last>
            <b:First>Joseph</b:First>
          </b:Person>
        </b:NameList>
      </b:Author>
    </b:Author>
    <b:Title>Philippines 2019 Events Data</b:Title>
    <b:InternetSiteTitle>Human Data Exchange</b:InternetSiteTitle>
    <b:Year>2019</b:Year>
    <b:URL>https://data.humdata.org/dataset/philippines-2019-natural-disaster-events-data</b:URL>
    <b:YearAccessed>2022</b:YearAccessed>
    <b:MonthAccessed>March</b:MonthAccessed>
    <b:ProductionCompany>Office for the Coordination of Humanitarian Affairs office</b:ProductionCompany>
    <b:RefOrder>3</b:RefOrder>
  </b:Source>
  <b:Source>
    <b:Tag>Cen221</b:Tag>
    <b:SourceType>InternetSite</b:SourceType>
    <b:Guid>{591FBB32-614D-4A2F-A32F-C44825458894}</b:Guid>
    <b:Title>Welcome to the EM-DAT website</b:Title>
    <b:InternetSiteTitle>Centre for Research on the Epidemiology of Disasters</b:InternetSiteTitle>
    <b:URL>https://www.emdat.be/</b:URL>
    <b:Author>
      <b:Author>
        <b:Corporate>Centre for Research on the Epidemiology of Disasters</b:Corporate>
      </b:Author>
    </b:Author>
    <b:YearAccessed>2022</b:YearAccessed>
    <b:MonthAccessed>March</b:MonthAccessed>
    <b:RefOrder>4</b:RefOrder>
  </b:Source>
  <b:Source>
    <b:Tag>Sus22</b:Tag>
    <b:SourceType>InternetSite</b:SourceType>
    <b:Guid>{7CB37BC3-EC60-4055-9EC2-D9353F333F90}</b:Guid>
    <b:Author>
      <b:Author>
        <b:Corporate>Sustainable Development Goals Helpdesk</b:Corporate>
      </b:Author>
    </b:Author>
    <b:Title>The Humanitarian Data Exchange (HDX)</b:Title>
    <b:InternetSiteTitle>Sustainable Development Goals Helpdesk</b:InternetSiteTitle>
    <b:URL>https://sdghelpdesk.unescap.org/node/1086#:~:text=The%20Humanitarian%20Data%20Exchange%20(HDX)%20is%20an%20open%20platform%20for,over%20200%20countries%20and%20territories.</b:URL>
    <b:YearAccessed>2022</b:YearAccessed>
    <b:MonthAccessed>March</b:MonthAccessed>
    <b:RefOrder>5</b:RefOrder>
  </b:Source>
  <b:Source>
    <b:Tag>glo22</b:Tag>
    <b:SourceType>InternetSite</b:SourceType>
    <b:Guid>{CEC0BAF0-3B28-45C2-B23E-93D3A1786D53}</b:Guid>
    <b:Title>Sustainable Cities and Communities</b:Title>
    <b:InternetSiteTitle>globalgoals.org</b:InternetSiteTitle>
    <b:URL>https://www.globalgoals.org/goals/11-sustainable-cities-and-communities/</b:URL>
    <b:Author>
      <b:Author>
        <b:Corporate>globalgoals.org</b:Corporate>
      </b:Author>
    </b:Author>
    <b:YearAccessed>2022</b:YearAccessed>
    <b:MonthAccessed>April</b:MonthAccessed>
    <b:RefOrder>6</b:RefOrder>
  </b:Source>
  <b:Source>
    <b:Tag>Wea22</b:Tag>
    <b:SourceType>InternetSite</b:SourceType>
    <b:Guid>{9C6D0725-3826-4739-84A3-E1473F78CA24}</b:Guid>
    <b:Author>
      <b:Author>
        <b:Corporate>Weather Underground</b:Corporate>
      </b:Author>
    </b:Author>
    <b:Title>Prepare for a Hurricane or Typhoon</b:Title>
    <b:InternetSiteTitle>wunderground.com</b:InternetSiteTitle>
    <b:URL>https://www.wunderground.com/prepare/hurricane-typhoon?fbclid=IwAR33lsq6x66YI-9NFX94Ofy8jgC2TwH9gT__W9AItLA8P2pWyBJmnoYTM1w</b:URL>
    <b:YearAccessed>2022</b:YearAccessed>
    <b:MonthAccessed>March</b:MonthAccessed>
    <b:RefOrder>7</b:RefOrder>
  </b:Source>
  <b:Source>
    <b:Tag>IBM20</b:Tag>
    <b:SourceType>InternetSite</b:SourceType>
    <b:Guid>{F0F64077-6A98-4371-A8CF-9D0709DA0966}</b:Guid>
    <b:Author>
      <b:Author>
        <b:Corporate>IBM Cloud Education</b:Corporate>
      </b:Author>
    </b:Author>
    <b:Title>Exploratory Data Analysis</b:Title>
    <b:InternetSiteTitle>ibm.com</b:InternetSiteTitle>
    <b:Year>2020</b:Year>
    <b:Month>August</b:Month>
    <b:Day>25</b:Day>
    <b:URL>https://www.ibm.com/cloud/learn/exploratory-data-analysis</b:URL>
    <b:YearAccessed>2022</b:YearAccessed>
    <b:MonthAccessed>March</b:MonthAccessed>
    <b:RefOrder>8</b:RefOrder>
  </b:Source>
  <b:Source>
    <b:Tag>Sen17</b:Tag>
    <b:SourceType>InternetSite</b:SourceType>
    <b:Guid>{059CE00C-5806-491F-8E79-D523CE69A1CD}</b:Guid>
    <b:Title>Examining the Philippines’ Disaster Risk Reduction and Management System</b:Title>
    <b:InternetSiteTitle>legacy.senate.gov.ph</b:InternetSiteTitle>
    <b:Year>2017</b:Year>
    <b:Month>May</b:Month>
    <b:URL>https://legacy.senate.gov.ph/publications/SEPO/PB_Examining%20PH%20DRRM%20System_Revised_27June2017.pdf</b:URL>
    <b:Author>
      <b:Author>
        <b:Corporate>Senate Economic Planning Office</b:Corporate>
      </b:Author>
    </b:Author>
    <b:YearAccessed>2022</b:YearAccessed>
    <b:MonthAccessed>March</b:MonthAccessed>
    <b:RefOrder>9</b:RefOrder>
  </b:Source>
  <b:Source>
    <b:Tag>Com22</b:Tag>
    <b:SourceType>InternetSite</b:SourceType>
    <b:Guid>{0EEE81A9-92B9-49ED-B0D5-16C2F4C1DB3E}</b:Guid>
    <b:Title>Disaster Management Practices in the Philippines : An Assessment</b:Title>
    <b:InternetSiteTitle>coa.gov.ph</b:InternetSiteTitle>
    <b:URL>https://www.coa.gov.ph/disaster_audit/doc/National.pdf</b:URL>
    <b:Author>
      <b:Author>
        <b:Corporate>Commision on Audit</b:Corporate>
      </b:Author>
    </b:Author>
    <b:YearAccessed>2022</b:YearAccessed>
    <b:MonthAccessed>March</b:MonthAccessed>
    <b:RefOrder>10</b:RefOrder>
  </b:Source>
  <b:Source>
    <b:Tag>Eur22</b:Tag>
    <b:SourceType>InternetSite</b:SourceType>
    <b:Guid>{B51E9B93-2B56-40DE-B424-3F852FE1DF27}</b:Guid>
    <b:Title>CRED - Centre for Research on the Epidemiology of Disasters</b:Title>
    <b:InternetSiteTitle>knowledge4policy.ec.europa.eu</b:InternetSiteTitle>
    <b:URL>https://knowledge4policy.ec.europa.eu/organisation/cred-centre-research-epidemiology-disasters_en</b:URL>
    <b:Author>
      <b:Author>
        <b:Corporate>European Commission</b:Corporate>
      </b:Author>
    </b:Author>
    <b:YearAccessed>2022</b:YearAccessed>
    <b:MonthAccessed>March</b:MonthAccessed>
    <b:RefOrder>11</b:RefOrder>
  </b:Source>
  <b:Source>
    <b:Tag>Nat91</b:Tag>
    <b:SourceType>DocumentFromInternetSite</b:SourceType>
    <b:Guid>{C19A4D40-AF12-442B-BB70-B4A2EC5D970C}</b:Guid>
    <b:Title>A Safer Future: Reducing the Impacts of Natural Disasters (1991)</b:Title>
    <b:InternetSiteTitle>nap.nationalacademies.org</b:InternetSiteTitle>
    <b:Year>1991</b:Year>
    <b:URL>https://nap.nationalacademies.org/read/1840/chapter/7</b:URL>
    <b:Author>
      <b:Author>
        <b:Corporate>National Research Council, Division on Earth and Life Studies, Commission on Geosciences - Environment and Resources, U.S. National Committee for the Decade for Natural Disaster Reduction</b:Corporate>
      </b:Author>
    </b:Author>
    <b:YearAccessed>2022</b:YearAccessed>
    <b:MonthAccessed>March</b:MonthAccessed>
    <b:RefOrder>12</b:RefOrder>
  </b:Source>
  <b:Source>
    <b:Tag>Cen22</b:Tag>
    <b:SourceType>InternetSite</b:SourceType>
    <b:Guid>{2B55E038-480E-4154-8B2C-951495ACC361}</b:Guid>
    <b:Author>
      <b:Author>
        <b:Corporate>Centre for Research on the Epidemiology of Disasters</b:Corporate>
      </b:Author>
    </b:Author>
    <b:Title>2019-2022 EM-DAT of  America</b:Title>
    <b:InternetSiteTitle>Centre for Research on the Epidemiology of Disasters</b:InternetSiteTitle>
    <b:Year>2022</b:Year>
    <b:URL>https://public.emdat.be/data</b:URL>
    <b:YearAccessed>2022</b:YearAccessed>
    <b:MonthAccessed>March</b:MonthAccessed>
    <b:RefOrder>13</b:RefOrder>
  </b:Source>
  <b:Source>
    <b:Tag>Uni22</b:Tag>
    <b:SourceType>InternetSite</b:SourceType>
    <b:Guid>{1D909AD0-8C7C-4D4A-AAA3-9ECC1348970A}</b:Guid>
    <b:Author>
      <b:Author>
        <b:Corporate>United Nations</b:Corporate>
      </b:Author>
    </b:Author>
    <b:Title>#Envision2030 Goal 13: Climate Action</b:Title>
    <b:InternetSiteTitle>un.org</b:InternetSiteTitle>
    <b:URL>https://www.un.org/development/desa/disabilities/envision2030-goal13.html</b:URL>
    <b:YearAccessed>2022</b:YearAccessed>
    <b:MonthAccessed>April</b:MonthAccessed>
    <b:RefOrder>1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3EA1B83-3A54-4150-A12F-E4F1760D3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TotalTime>
  <Pages>21</Pages>
  <Words>3992</Words>
  <Characters>2275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113</cp:revision>
  <dcterms:created xsi:type="dcterms:W3CDTF">2016-08-05T12:46:00Z</dcterms:created>
  <dcterms:modified xsi:type="dcterms:W3CDTF">2022-05-25T08:40:00Z</dcterms:modified>
</cp:coreProperties>
</file>